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59EF" w:rsidRPr="002A0F24" w:rsidRDefault="000E59EF">
      <w:pPr>
        <w:rPr>
          <w:b/>
          <w:sz w:val="24"/>
          <w:szCs w:val="24"/>
        </w:rPr>
      </w:pPr>
      <w:r w:rsidRPr="002A0F24">
        <w:rPr>
          <w:b/>
          <w:sz w:val="24"/>
          <w:szCs w:val="24"/>
        </w:rPr>
        <w:t xml:space="preserve">Only register using this site if you are: </w:t>
      </w:r>
    </w:p>
    <w:p w:rsidR="000E59EF" w:rsidRPr="002A0F24" w:rsidRDefault="000E59EF">
      <w:pPr>
        <w:rPr>
          <w:sz w:val="24"/>
          <w:szCs w:val="24"/>
        </w:rPr>
      </w:pPr>
      <w:r w:rsidRPr="002A0F24">
        <w:rPr>
          <w:sz w:val="24"/>
          <w:szCs w:val="24"/>
        </w:rPr>
        <w:t>1) A government agency sponsoring a Single Event Temporary Restaurant</w:t>
      </w:r>
      <w:r w:rsidR="00720D20" w:rsidRPr="002A0F24">
        <w:rPr>
          <w:sz w:val="24"/>
          <w:szCs w:val="24"/>
        </w:rPr>
        <w:t>;</w:t>
      </w:r>
      <w:r w:rsidRPr="002A0F24">
        <w:rPr>
          <w:sz w:val="24"/>
          <w:szCs w:val="24"/>
        </w:rPr>
        <w:t xml:space="preserve"> or</w:t>
      </w:r>
    </w:p>
    <w:p w:rsidR="000E59EF" w:rsidRPr="002A0F24" w:rsidRDefault="000E59EF">
      <w:pPr>
        <w:rPr>
          <w:sz w:val="24"/>
          <w:szCs w:val="24"/>
        </w:rPr>
      </w:pPr>
      <w:r w:rsidRPr="002A0F24">
        <w:rPr>
          <w:sz w:val="24"/>
          <w:szCs w:val="24"/>
        </w:rPr>
        <w:t>2) You have written documentation from the IRS that your organization is tax exempt and is considered Benevolent.  A 501 (</w:t>
      </w:r>
      <w:r w:rsidR="00022E58" w:rsidRPr="002A0F24">
        <w:rPr>
          <w:sz w:val="24"/>
          <w:szCs w:val="24"/>
        </w:rPr>
        <w:t>c)</w:t>
      </w:r>
      <w:r w:rsidRPr="002A0F24">
        <w:rPr>
          <w:sz w:val="24"/>
          <w:szCs w:val="24"/>
        </w:rPr>
        <w:t xml:space="preserve"> (3) would demonstrate this status.</w:t>
      </w:r>
    </w:p>
    <w:p w:rsidR="000E59EF" w:rsidRPr="002A0F24" w:rsidRDefault="000E59EF">
      <w:pPr>
        <w:rPr>
          <w:b/>
          <w:sz w:val="24"/>
          <w:szCs w:val="24"/>
        </w:rPr>
      </w:pPr>
      <w:r w:rsidRPr="002A0F24">
        <w:rPr>
          <w:b/>
          <w:sz w:val="24"/>
          <w:szCs w:val="24"/>
        </w:rPr>
        <w:t xml:space="preserve">What if I am raising </w:t>
      </w:r>
      <w:r w:rsidR="00736DF2" w:rsidRPr="002A0F24">
        <w:rPr>
          <w:b/>
          <w:sz w:val="24"/>
          <w:szCs w:val="24"/>
        </w:rPr>
        <w:t>money for a good cause, but my g</w:t>
      </w:r>
      <w:r w:rsidRPr="002A0F24">
        <w:rPr>
          <w:b/>
          <w:sz w:val="24"/>
          <w:szCs w:val="24"/>
        </w:rPr>
        <w:t>roup does not have a 501 (</w:t>
      </w:r>
      <w:r w:rsidR="0095680C" w:rsidRPr="002A0F24">
        <w:rPr>
          <w:b/>
          <w:sz w:val="24"/>
          <w:szCs w:val="24"/>
        </w:rPr>
        <w:t>c)</w:t>
      </w:r>
      <w:r w:rsidRPr="002A0F24">
        <w:rPr>
          <w:b/>
          <w:sz w:val="24"/>
          <w:szCs w:val="24"/>
        </w:rPr>
        <w:t xml:space="preserve"> (3)</w:t>
      </w:r>
      <w:r w:rsidR="00720D20" w:rsidRPr="002A0F24">
        <w:rPr>
          <w:b/>
          <w:sz w:val="24"/>
          <w:szCs w:val="24"/>
        </w:rPr>
        <w:t xml:space="preserve"> from the IRS</w:t>
      </w:r>
      <w:r w:rsidRPr="002A0F24">
        <w:rPr>
          <w:b/>
          <w:sz w:val="24"/>
          <w:szCs w:val="24"/>
        </w:rPr>
        <w:t>?</w:t>
      </w:r>
    </w:p>
    <w:p w:rsidR="000E59EF" w:rsidRPr="002A0F24" w:rsidRDefault="000E59EF">
      <w:pPr>
        <w:rPr>
          <w:sz w:val="24"/>
          <w:szCs w:val="24"/>
        </w:rPr>
      </w:pPr>
      <w:r w:rsidRPr="002A0F24">
        <w:rPr>
          <w:sz w:val="24"/>
          <w:szCs w:val="24"/>
        </w:rPr>
        <w:t>You have two choices</w:t>
      </w:r>
      <w:r w:rsidR="00736DF2" w:rsidRPr="002A0F24">
        <w:rPr>
          <w:sz w:val="24"/>
          <w:szCs w:val="24"/>
        </w:rPr>
        <w:t>:</w:t>
      </w:r>
    </w:p>
    <w:p w:rsidR="00C07BD3" w:rsidRPr="002A0F24" w:rsidRDefault="00C07BD3" w:rsidP="00C07BD3">
      <w:pPr>
        <w:rPr>
          <w:sz w:val="24"/>
          <w:szCs w:val="24"/>
        </w:rPr>
      </w:pPr>
      <w:r w:rsidRPr="002A0F24">
        <w:rPr>
          <w:sz w:val="24"/>
          <w:szCs w:val="24"/>
        </w:rPr>
        <w:t>1) You may appr</w:t>
      </w:r>
      <w:r w:rsidR="00720D20" w:rsidRPr="002A0F24">
        <w:rPr>
          <w:sz w:val="24"/>
          <w:szCs w:val="24"/>
        </w:rPr>
        <w:t xml:space="preserve">oach any institution with a 501 </w:t>
      </w:r>
      <w:r w:rsidRPr="002A0F24">
        <w:rPr>
          <w:sz w:val="24"/>
          <w:szCs w:val="24"/>
        </w:rPr>
        <w:t>(</w:t>
      </w:r>
      <w:r w:rsidR="00022E58" w:rsidRPr="002A0F24">
        <w:rPr>
          <w:sz w:val="24"/>
          <w:szCs w:val="24"/>
        </w:rPr>
        <w:t>c)</w:t>
      </w:r>
      <w:r w:rsidRPr="002A0F24">
        <w:rPr>
          <w:sz w:val="24"/>
          <w:szCs w:val="24"/>
        </w:rPr>
        <w:t xml:space="preserve"> (3) and ask for their sponsorship </w:t>
      </w:r>
      <w:r w:rsidRPr="002A0F24">
        <w:rPr>
          <w:b/>
          <w:sz w:val="24"/>
          <w:szCs w:val="24"/>
        </w:rPr>
        <w:t>for</w:t>
      </w:r>
      <w:r w:rsidRPr="002A0F24">
        <w:rPr>
          <w:sz w:val="24"/>
          <w:szCs w:val="24"/>
        </w:rPr>
        <w:t xml:space="preserve"> the event.  An officer of an organization willing to sponsor your event should be responsible to register following the instructions below.    </w:t>
      </w:r>
    </w:p>
    <w:p w:rsidR="002A0F24" w:rsidRDefault="00720D20">
      <w:pPr>
        <w:rPr>
          <w:sz w:val="24"/>
          <w:szCs w:val="24"/>
        </w:rPr>
      </w:pPr>
      <w:r w:rsidRPr="002A0F24">
        <w:rPr>
          <w:sz w:val="24"/>
          <w:szCs w:val="24"/>
        </w:rPr>
        <w:t>2</w:t>
      </w:r>
      <w:r w:rsidR="000E59EF" w:rsidRPr="002A0F24">
        <w:rPr>
          <w:sz w:val="24"/>
          <w:szCs w:val="24"/>
        </w:rPr>
        <w:t xml:space="preserve">) If </w:t>
      </w:r>
      <w:r w:rsidRPr="002A0F24">
        <w:rPr>
          <w:sz w:val="24"/>
          <w:szCs w:val="24"/>
        </w:rPr>
        <w:t xml:space="preserve">a benevolent organization does not register the food event, you must submit a completed license application along with the required fee.  </w:t>
      </w:r>
      <w:r w:rsidR="00736DF2" w:rsidRPr="002A0F24">
        <w:rPr>
          <w:sz w:val="24"/>
          <w:szCs w:val="24"/>
        </w:rPr>
        <w:t xml:space="preserve"> The application and instructions are </w:t>
      </w:r>
      <w:r w:rsidR="00C07BD3" w:rsidRPr="002A0F24">
        <w:rPr>
          <w:sz w:val="24"/>
          <w:szCs w:val="24"/>
        </w:rPr>
        <w:t>provided</w:t>
      </w:r>
      <w:r w:rsidR="004F01B1" w:rsidRPr="002A0F24">
        <w:rPr>
          <w:sz w:val="24"/>
          <w:szCs w:val="24"/>
        </w:rPr>
        <w:t xml:space="preserve"> at </w:t>
      </w:r>
    </w:p>
    <w:p w:rsidR="002D1308" w:rsidRPr="002A0F24" w:rsidRDefault="002A0F24">
      <w:pPr>
        <w:rPr>
          <w:rStyle w:val="Hyperlink"/>
          <w:color w:val="auto"/>
          <w:sz w:val="24"/>
          <w:szCs w:val="24"/>
          <w:u w:val="none"/>
        </w:rPr>
      </w:pPr>
      <w:hyperlink r:id="rId5" w:history="1">
        <w:r w:rsidR="002D1308" w:rsidRPr="002A0F24">
          <w:rPr>
            <w:rStyle w:val="Hyperlink"/>
            <w:sz w:val="24"/>
            <w:szCs w:val="24"/>
          </w:rPr>
          <w:t>https://cooshealthandwellness.org/wp-content/uploads/2019/10/Single_Event_App_2019.pdf</w:t>
        </w:r>
      </w:hyperlink>
    </w:p>
    <w:p w:rsidR="00736DF2" w:rsidRPr="002A0F24" w:rsidRDefault="00FB5F25">
      <w:pPr>
        <w:rPr>
          <w:b/>
          <w:sz w:val="24"/>
          <w:szCs w:val="24"/>
        </w:rPr>
      </w:pPr>
      <w:r w:rsidRPr="002A0F24">
        <w:rPr>
          <w:b/>
          <w:sz w:val="24"/>
          <w:szCs w:val="24"/>
        </w:rPr>
        <w:t>F</w:t>
      </w:r>
      <w:r w:rsidR="00736DF2" w:rsidRPr="002A0F24">
        <w:rPr>
          <w:b/>
          <w:sz w:val="24"/>
          <w:szCs w:val="24"/>
        </w:rPr>
        <w:t xml:space="preserve">ood Safety </w:t>
      </w:r>
    </w:p>
    <w:p w:rsidR="000E59EF" w:rsidRPr="002A0F24" w:rsidRDefault="000E59EF">
      <w:pPr>
        <w:rPr>
          <w:sz w:val="24"/>
          <w:szCs w:val="24"/>
        </w:rPr>
      </w:pPr>
      <w:r w:rsidRPr="002A0F24">
        <w:rPr>
          <w:sz w:val="24"/>
          <w:szCs w:val="24"/>
        </w:rPr>
        <w:t>Please review the following food safety materials.  If you intend to serve any high risk food</w:t>
      </w:r>
      <w:r w:rsidR="00F4692B" w:rsidRPr="002A0F24">
        <w:rPr>
          <w:sz w:val="24"/>
          <w:szCs w:val="24"/>
        </w:rPr>
        <w:t>*</w:t>
      </w:r>
      <w:r w:rsidRPr="002A0F24">
        <w:rPr>
          <w:sz w:val="24"/>
          <w:szCs w:val="24"/>
        </w:rPr>
        <w:t xml:space="preserve"> please consider an in-person consultation with an inspector.  There is an administrative fee of $25 for this service.  (Walk-in time for consultation is Wednesday mornings)</w:t>
      </w:r>
      <w:r w:rsidR="009A29E3" w:rsidRPr="002A0F24">
        <w:rPr>
          <w:sz w:val="24"/>
          <w:szCs w:val="24"/>
        </w:rPr>
        <w:t>.  It is your responsibility to assure:</w:t>
      </w:r>
    </w:p>
    <w:p w:rsidR="009A29E3" w:rsidRPr="002A0F24" w:rsidRDefault="009A29E3" w:rsidP="003B08E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People helping with the food have no communicable illness.  Ideally food workers should be free of symptoms like vomiting, diarrhea, sore throat and fever for at least 96 hours.  </w:t>
      </w:r>
    </w:p>
    <w:p w:rsidR="00D67931" w:rsidRPr="002A0F24" w:rsidRDefault="003B08E6" w:rsidP="003B08E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A food worker’s attire is clean to prevent cross contamination and an apron or smock is changed if soiled.  </w:t>
      </w:r>
    </w:p>
    <w:p w:rsidR="00AF6909" w:rsidRPr="002A0F24" w:rsidRDefault="007A0BE1" w:rsidP="003B08E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>Minimum cooking temperatures for raw meat are verified by using a thermometer.  Use of a 1.5 mm probe thermometer is best when</w:t>
      </w:r>
      <w:r w:rsidR="00AF6909" w:rsidRPr="002A0F24">
        <w:rPr>
          <w:sz w:val="24"/>
          <w:szCs w:val="24"/>
        </w:rPr>
        <w:t xml:space="preserve"> cooking </w:t>
      </w:r>
      <w:r w:rsidRPr="002A0F24">
        <w:rPr>
          <w:sz w:val="24"/>
          <w:szCs w:val="24"/>
        </w:rPr>
        <w:t xml:space="preserve">thin portions of </w:t>
      </w:r>
      <w:r w:rsidR="00AF6909" w:rsidRPr="002A0F24">
        <w:rPr>
          <w:sz w:val="24"/>
          <w:szCs w:val="24"/>
        </w:rPr>
        <w:t xml:space="preserve">raw meat </w:t>
      </w:r>
      <w:r w:rsidRPr="002A0F24">
        <w:rPr>
          <w:sz w:val="24"/>
          <w:szCs w:val="24"/>
        </w:rPr>
        <w:t xml:space="preserve">like burgers.  </w:t>
      </w:r>
    </w:p>
    <w:p w:rsidR="00303FAE" w:rsidRPr="002A0F24" w:rsidRDefault="00AF6909" w:rsidP="00303FAE">
      <w:pPr>
        <w:rPr>
          <w:sz w:val="24"/>
          <w:szCs w:val="24"/>
        </w:rPr>
      </w:pPr>
      <w:r w:rsidRPr="002A0F24">
        <w:rPr>
          <w:sz w:val="24"/>
          <w:szCs w:val="24"/>
        </w:rPr>
        <w:t xml:space="preserve">Hand washing </w:t>
      </w:r>
      <w:r w:rsidR="009D1360" w:rsidRPr="002A0F24">
        <w:rPr>
          <w:sz w:val="24"/>
          <w:szCs w:val="24"/>
        </w:rPr>
        <w:t>is convenient.  For example: A hand wash station is within 5 steps of where food is</w:t>
      </w:r>
      <w:r w:rsidRPr="002A0F24">
        <w:rPr>
          <w:sz w:val="24"/>
          <w:szCs w:val="24"/>
        </w:rPr>
        <w:t xml:space="preserve"> </w:t>
      </w:r>
      <w:r w:rsidR="009D1360" w:rsidRPr="002A0F24">
        <w:rPr>
          <w:sz w:val="24"/>
          <w:szCs w:val="24"/>
        </w:rPr>
        <w:t xml:space="preserve">being prepared and within 15 steps of any place food is being served.  </w:t>
      </w:r>
      <w:r w:rsidRPr="002A0F24">
        <w:rPr>
          <w:sz w:val="24"/>
          <w:szCs w:val="24"/>
        </w:rPr>
        <w:t>(</w:t>
      </w:r>
      <w:r w:rsidR="009D1360" w:rsidRPr="002A0F24">
        <w:rPr>
          <w:sz w:val="24"/>
          <w:szCs w:val="24"/>
        </w:rPr>
        <w:t>M</w:t>
      </w:r>
      <w:r w:rsidRPr="002A0F24">
        <w:rPr>
          <w:sz w:val="24"/>
          <w:szCs w:val="24"/>
        </w:rPr>
        <w:t>ore than one</w:t>
      </w:r>
      <w:r w:rsidR="009D1360" w:rsidRPr="002A0F24">
        <w:rPr>
          <w:sz w:val="24"/>
          <w:szCs w:val="24"/>
        </w:rPr>
        <w:t xml:space="preserve"> hand wash station is </w:t>
      </w:r>
      <w:r w:rsidRPr="002A0F24">
        <w:rPr>
          <w:sz w:val="24"/>
          <w:szCs w:val="24"/>
        </w:rPr>
        <w:t>ok)</w:t>
      </w:r>
      <w:r w:rsidR="002D1308" w:rsidRPr="002A0F24">
        <w:rPr>
          <w:sz w:val="24"/>
          <w:szCs w:val="24"/>
        </w:rPr>
        <w:t xml:space="preserve"> </w:t>
      </w:r>
      <w:r w:rsidR="00FD63DA" w:rsidRPr="002A0F24">
        <w:rPr>
          <w:sz w:val="24"/>
          <w:szCs w:val="24"/>
        </w:rPr>
        <w:t xml:space="preserve"> </w:t>
      </w:r>
      <w:r w:rsidR="009D1360" w:rsidRPr="002A0F24">
        <w:rPr>
          <w:sz w:val="24"/>
          <w:szCs w:val="24"/>
        </w:rPr>
        <w:t xml:space="preserve"> </w:t>
      </w:r>
      <w:hyperlink r:id="rId6" w:history="1">
        <w:r w:rsidR="00303FAE" w:rsidRPr="002A0F24">
          <w:rPr>
            <w:rStyle w:val="Hyperlink"/>
            <w:sz w:val="24"/>
            <w:szCs w:val="24"/>
          </w:rPr>
          <w:t>https://cooshealthandwellness.org/wp-content/uploads/2021/05/Temp-Hand-Wash-Station-2021.pdf</w:t>
        </w:r>
      </w:hyperlink>
    </w:p>
    <w:p w:rsidR="00303FAE" w:rsidRPr="002A0F24" w:rsidRDefault="00303FAE" w:rsidP="00303FAE">
      <w:pPr>
        <w:rPr>
          <w:sz w:val="24"/>
          <w:szCs w:val="24"/>
        </w:rPr>
      </w:pPr>
    </w:p>
    <w:p w:rsidR="001209AA" w:rsidRPr="002A0F24" w:rsidRDefault="001209AA" w:rsidP="001209A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lastRenderedPageBreak/>
        <w:t xml:space="preserve">Water used for food work is safe.  Water from any of the seven cities in Coos County is generally acceptable. </w:t>
      </w:r>
      <w:r w:rsidRPr="002A0F24">
        <w:rPr>
          <w:sz w:val="24"/>
          <w:szCs w:val="24"/>
        </w:rPr>
        <w:t>Private well is generally not acceptable.</w:t>
      </w:r>
    </w:p>
    <w:p w:rsidR="00AF6909" w:rsidRPr="002A0F24" w:rsidRDefault="00FC35A9" w:rsidP="001209A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>Removal of wastewater and garbage at approved locations.</w:t>
      </w:r>
      <w:r w:rsidR="001209AA" w:rsidRPr="002A0F24">
        <w:rPr>
          <w:sz w:val="24"/>
          <w:szCs w:val="24"/>
        </w:rPr>
        <w:t xml:space="preserve"> Examples: Public sewer,     RV dump, and onsite system.</w:t>
      </w:r>
    </w:p>
    <w:p w:rsidR="00FC27A2" w:rsidRPr="002A0F24" w:rsidRDefault="009D1360" w:rsidP="001209A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No home prepared foods are allowed </w:t>
      </w:r>
      <w:r w:rsidR="00FC27A2" w:rsidRPr="002A0F24">
        <w:rPr>
          <w:sz w:val="24"/>
          <w:szCs w:val="24"/>
        </w:rPr>
        <w:t xml:space="preserve">(except for some baked goods).  </w:t>
      </w:r>
    </w:p>
    <w:p w:rsidR="0040210E" w:rsidRPr="002A0F24" w:rsidRDefault="0040210E" w:rsidP="001209A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Home baked goods that are dry may only be offered with a sign stating in effect, “NOTICE: Baked goods served may not have been inspected by the regulatory authority.” </w:t>
      </w:r>
    </w:p>
    <w:p w:rsidR="0040210E" w:rsidRPr="002A0F24" w:rsidRDefault="0040210E" w:rsidP="001209A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The person in charge of food has carefully reviewed TEMPORARY RESTAURANT OPERATION GUIDE </w:t>
      </w:r>
      <w:hyperlink r:id="rId7" w:history="1">
        <w:r w:rsidRPr="002A0F24">
          <w:rPr>
            <w:rStyle w:val="Hyperlink"/>
            <w:sz w:val="24"/>
            <w:szCs w:val="24"/>
          </w:rPr>
          <w:t>http://public.health.oregon.gov/healthyenvironments/foodsafety/documents/tempguide.pdf</w:t>
        </w:r>
      </w:hyperlink>
      <w:r w:rsidRPr="002A0F24">
        <w:rPr>
          <w:sz w:val="24"/>
          <w:szCs w:val="24"/>
        </w:rPr>
        <w:t xml:space="preserve"> </w:t>
      </w:r>
    </w:p>
    <w:p w:rsidR="00022E58" w:rsidRPr="002A0F24" w:rsidRDefault="0040210E" w:rsidP="001209A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The most important people in food production have a current food handler card. If there are multiple food jobs happening at the same time at least one person at each site must have a food handler’s card. If there are multiple shifts at least one person on each shift must have a food handler’s card. </w:t>
      </w:r>
      <w:r w:rsidR="00022E58" w:rsidRPr="002A0F24">
        <w:rPr>
          <w:sz w:val="24"/>
          <w:szCs w:val="24"/>
        </w:rPr>
        <w:t>SEE:</w:t>
      </w:r>
    </w:p>
    <w:p w:rsidR="0040210E" w:rsidRPr="002A0F24" w:rsidRDefault="002A0F24" w:rsidP="00022E58">
      <w:pPr>
        <w:pStyle w:val="ListParagraph"/>
        <w:rPr>
          <w:sz w:val="24"/>
          <w:szCs w:val="24"/>
        </w:rPr>
      </w:pPr>
      <w:hyperlink r:id="rId8" w:history="1">
        <w:r w:rsidR="00022E58" w:rsidRPr="002A0F24">
          <w:rPr>
            <w:rStyle w:val="Hyperlink"/>
            <w:sz w:val="24"/>
            <w:szCs w:val="24"/>
          </w:rPr>
          <w:t>https://www.orfoodhandlers.com/eMain.aspx?State=OREGON</w:t>
        </w:r>
      </w:hyperlink>
    </w:p>
    <w:p w:rsidR="0040210E" w:rsidRPr="002A0F24" w:rsidRDefault="0040210E" w:rsidP="0040210E">
      <w:pPr>
        <w:pStyle w:val="ListParagraph"/>
        <w:rPr>
          <w:sz w:val="24"/>
          <w:szCs w:val="24"/>
        </w:rPr>
      </w:pPr>
    </w:p>
    <w:p w:rsidR="0040210E" w:rsidRPr="002A0F24" w:rsidRDefault="0040210E" w:rsidP="0040210E">
      <w:pPr>
        <w:pStyle w:val="ListParagraph"/>
        <w:rPr>
          <w:sz w:val="24"/>
          <w:szCs w:val="24"/>
        </w:rPr>
      </w:pPr>
      <w:r w:rsidRPr="002A0F24">
        <w:rPr>
          <w:sz w:val="24"/>
          <w:szCs w:val="24"/>
        </w:rPr>
        <w:t xml:space="preserve">*Please consider an in-person consultation when: </w:t>
      </w:r>
    </w:p>
    <w:p w:rsidR="0040210E" w:rsidRPr="002A0F24" w:rsidRDefault="0040210E" w:rsidP="0040210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Any worker will handle both raw meat and food that won’t be cooked at about the same time.  </w:t>
      </w:r>
    </w:p>
    <w:p w:rsidR="0040210E" w:rsidRPr="002A0F24" w:rsidRDefault="0040210E" w:rsidP="0040210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Except for baked goods, food might be cooked on a day different than the day it will be served. </w:t>
      </w:r>
    </w:p>
    <w:p w:rsidR="0040210E" w:rsidRPr="002A0F24" w:rsidRDefault="0040210E" w:rsidP="0040210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You want to make and serve fresh cider or juice. </w:t>
      </w:r>
    </w:p>
    <w:p w:rsidR="0040210E" w:rsidRPr="002A0F24" w:rsidRDefault="0040210E" w:rsidP="0040210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You want to serve raw shellfish or another raw animal product. </w:t>
      </w:r>
    </w:p>
    <w:p w:rsidR="0040210E" w:rsidRPr="002A0F24" w:rsidRDefault="0040210E" w:rsidP="0040210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A0F24">
        <w:rPr>
          <w:sz w:val="24"/>
          <w:szCs w:val="24"/>
        </w:rPr>
        <w:t xml:space="preserve">You have any food safety question about your event. </w:t>
      </w:r>
    </w:p>
    <w:p w:rsidR="0040210E" w:rsidRPr="002A0F24" w:rsidRDefault="0040210E" w:rsidP="0040210E">
      <w:pPr>
        <w:pStyle w:val="ListParagraph"/>
        <w:rPr>
          <w:sz w:val="24"/>
          <w:szCs w:val="24"/>
        </w:rPr>
      </w:pPr>
    </w:p>
    <w:p w:rsidR="0040210E" w:rsidRPr="002A0F24" w:rsidRDefault="0040210E" w:rsidP="0040210E">
      <w:pPr>
        <w:pStyle w:val="ListParagraph"/>
        <w:rPr>
          <w:sz w:val="24"/>
          <w:szCs w:val="24"/>
        </w:rPr>
      </w:pPr>
      <w:r w:rsidRPr="002A0F24">
        <w:rPr>
          <w:sz w:val="24"/>
          <w:szCs w:val="24"/>
        </w:rPr>
        <w:t xml:space="preserve">TO REGISTER SEND AN EMAIL TO EH@chw.coos.or.us AND IN SUBJECT LINE PUT BENEVOLENT REGISTRY and date of event. As submissions are generally reviewed on a weekly basis, providing your information at least 10 days in advance will help assure that it is reviewed. Thank you for registering your event. </w:t>
      </w:r>
    </w:p>
    <w:p w:rsidR="0040210E" w:rsidRPr="002A0F24" w:rsidRDefault="0040210E" w:rsidP="002A0F24">
      <w:pPr>
        <w:ind w:firstLine="720"/>
        <w:rPr>
          <w:sz w:val="24"/>
          <w:szCs w:val="24"/>
        </w:rPr>
      </w:pPr>
      <w:r w:rsidRPr="002A0F24">
        <w:rPr>
          <w:sz w:val="24"/>
          <w:szCs w:val="24"/>
        </w:rPr>
        <w:t xml:space="preserve">Each time you register an event include the following information in the email: </w:t>
      </w:r>
    </w:p>
    <w:p w:rsidR="0040210E" w:rsidRPr="002A0F24" w:rsidRDefault="0040210E" w:rsidP="002A0F24">
      <w:pPr>
        <w:ind w:firstLine="720"/>
        <w:rPr>
          <w:sz w:val="24"/>
          <w:szCs w:val="24"/>
        </w:rPr>
      </w:pPr>
      <w:r w:rsidRPr="002A0F24">
        <w:rPr>
          <w:sz w:val="24"/>
          <w:szCs w:val="24"/>
        </w:rPr>
        <w:t xml:space="preserve">Name of Organization </w:t>
      </w:r>
    </w:p>
    <w:p w:rsidR="0040210E" w:rsidRPr="002A0F24" w:rsidRDefault="0040210E" w:rsidP="0040210E">
      <w:pPr>
        <w:pStyle w:val="ListParagraph"/>
        <w:rPr>
          <w:sz w:val="24"/>
          <w:szCs w:val="24"/>
        </w:rPr>
      </w:pPr>
      <w:bookmarkStart w:id="0" w:name="_GoBack"/>
      <w:bookmarkEnd w:id="0"/>
      <w:r w:rsidRPr="002A0F24">
        <w:rPr>
          <w:sz w:val="24"/>
          <w:szCs w:val="24"/>
        </w:rPr>
        <w:t xml:space="preserve">Unless you represent a government organization, attach a copy of your organization’s IRS 501 (c) (3) Name of Event (and location) </w:t>
      </w:r>
    </w:p>
    <w:p w:rsidR="0040210E" w:rsidRPr="002A0F24" w:rsidRDefault="0040210E" w:rsidP="0040210E">
      <w:pPr>
        <w:pStyle w:val="ListParagraph"/>
        <w:rPr>
          <w:sz w:val="24"/>
          <w:szCs w:val="24"/>
        </w:rPr>
      </w:pPr>
      <w:r w:rsidRPr="002A0F24">
        <w:rPr>
          <w:sz w:val="24"/>
          <w:szCs w:val="24"/>
        </w:rPr>
        <w:t xml:space="preserve">Date of Event </w:t>
      </w:r>
    </w:p>
    <w:p w:rsidR="0040210E" w:rsidRPr="002A0F24" w:rsidRDefault="0040210E" w:rsidP="0040210E">
      <w:pPr>
        <w:pStyle w:val="ListParagraph"/>
        <w:rPr>
          <w:sz w:val="24"/>
          <w:szCs w:val="24"/>
        </w:rPr>
      </w:pPr>
      <w:r w:rsidRPr="002A0F24">
        <w:rPr>
          <w:sz w:val="24"/>
          <w:szCs w:val="24"/>
        </w:rPr>
        <w:t xml:space="preserve">All food Items that will be served </w:t>
      </w:r>
    </w:p>
    <w:p w:rsidR="0040210E" w:rsidRPr="002A0F24" w:rsidRDefault="0040210E" w:rsidP="0040210E">
      <w:pPr>
        <w:pStyle w:val="ListParagraph"/>
        <w:rPr>
          <w:sz w:val="24"/>
          <w:szCs w:val="24"/>
        </w:rPr>
      </w:pPr>
    </w:p>
    <w:p w:rsidR="0040209D" w:rsidRPr="002A0F24" w:rsidRDefault="0040210E" w:rsidP="00303FAE">
      <w:pPr>
        <w:pStyle w:val="ListParagraph"/>
        <w:rPr>
          <w:sz w:val="24"/>
          <w:szCs w:val="24"/>
        </w:rPr>
      </w:pPr>
      <w:r w:rsidRPr="002A0F24">
        <w:rPr>
          <w:sz w:val="24"/>
          <w:szCs w:val="24"/>
        </w:rPr>
        <w:lastRenderedPageBreak/>
        <w:t>***** If you have questions or need further information, please DO NOT send them by email. Contact us at 541-266-6720.</w:t>
      </w:r>
    </w:p>
    <w:sectPr w:rsidR="0040209D" w:rsidRPr="002A0F24" w:rsidSect="00022E5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4A2B49"/>
    <w:multiLevelType w:val="hybridMultilevel"/>
    <w:tmpl w:val="76C60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E70705A"/>
    <w:multiLevelType w:val="hybridMultilevel"/>
    <w:tmpl w:val="F7D0A7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D15FB"/>
    <w:multiLevelType w:val="hybridMultilevel"/>
    <w:tmpl w:val="D7D80D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787F30"/>
    <w:multiLevelType w:val="hybridMultilevel"/>
    <w:tmpl w:val="B5200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F94093"/>
    <w:multiLevelType w:val="hybridMultilevel"/>
    <w:tmpl w:val="A74A4C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910847"/>
    <w:multiLevelType w:val="hybridMultilevel"/>
    <w:tmpl w:val="6D9428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c3NzKxsDQwt7RQ0lEKTi0uzszPAykwrgUAjKG7ySwAAAA="/>
  </w:docVars>
  <w:rsids>
    <w:rsidRoot w:val="000E59EF"/>
    <w:rsid w:val="00022E58"/>
    <w:rsid w:val="00097C76"/>
    <w:rsid w:val="000D1BFD"/>
    <w:rsid w:val="000D4B8D"/>
    <w:rsid w:val="000E59EF"/>
    <w:rsid w:val="00100106"/>
    <w:rsid w:val="001209AA"/>
    <w:rsid w:val="0017246C"/>
    <w:rsid w:val="001865E8"/>
    <w:rsid w:val="001B5DDB"/>
    <w:rsid w:val="001C4A84"/>
    <w:rsid w:val="002A0F24"/>
    <w:rsid w:val="002D1308"/>
    <w:rsid w:val="00303FAE"/>
    <w:rsid w:val="0033082D"/>
    <w:rsid w:val="003324D6"/>
    <w:rsid w:val="0033699C"/>
    <w:rsid w:val="003B08E6"/>
    <w:rsid w:val="0040209D"/>
    <w:rsid w:val="0040210E"/>
    <w:rsid w:val="004500C7"/>
    <w:rsid w:val="0046028E"/>
    <w:rsid w:val="004B110E"/>
    <w:rsid w:val="004D147C"/>
    <w:rsid w:val="004F01B1"/>
    <w:rsid w:val="00522DE5"/>
    <w:rsid w:val="00523BA3"/>
    <w:rsid w:val="005A42C8"/>
    <w:rsid w:val="005B7BBF"/>
    <w:rsid w:val="005C22B0"/>
    <w:rsid w:val="00601FB9"/>
    <w:rsid w:val="00633166"/>
    <w:rsid w:val="00674DE4"/>
    <w:rsid w:val="00720D20"/>
    <w:rsid w:val="0072371E"/>
    <w:rsid w:val="00736DF2"/>
    <w:rsid w:val="007A0BE1"/>
    <w:rsid w:val="007F7735"/>
    <w:rsid w:val="008267BF"/>
    <w:rsid w:val="0083234A"/>
    <w:rsid w:val="00835A9B"/>
    <w:rsid w:val="009316A5"/>
    <w:rsid w:val="009436EC"/>
    <w:rsid w:val="0095680C"/>
    <w:rsid w:val="0096029C"/>
    <w:rsid w:val="009A29E3"/>
    <w:rsid w:val="009D1360"/>
    <w:rsid w:val="00A00410"/>
    <w:rsid w:val="00A87880"/>
    <w:rsid w:val="00AC3476"/>
    <w:rsid w:val="00AF6909"/>
    <w:rsid w:val="00B946B1"/>
    <w:rsid w:val="00BA192E"/>
    <w:rsid w:val="00BC6529"/>
    <w:rsid w:val="00BD5115"/>
    <w:rsid w:val="00C07BD3"/>
    <w:rsid w:val="00C467BD"/>
    <w:rsid w:val="00C52182"/>
    <w:rsid w:val="00D67931"/>
    <w:rsid w:val="00DB48EC"/>
    <w:rsid w:val="00DE788C"/>
    <w:rsid w:val="00E017FD"/>
    <w:rsid w:val="00E31D5C"/>
    <w:rsid w:val="00E65812"/>
    <w:rsid w:val="00EA63DC"/>
    <w:rsid w:val="00EC5C66"/>
    <w:rsid w:val="00F33D6C"/>
    <w:rsid w:val="00F4692B"/>
    <w:rsid w:val="00FB5F25"/>
    <w:rsid w:val="00FC0D2C"/>
    <w:rsid w:val="00FC27A2"/>
    <w:rsid w:val="00FC35A9"/>
    <w:rsid w:val="00FD6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FADE0E-37C6-4FCC-9ABC-E1FE9D4B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65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136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79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37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71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03F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rfoodhandlers.com/eMain.aspx?State=OREG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ublic.health.oregon.gov/healthyenvironments/foodsafety/documents/tempguid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oshealthandwellness.org/wp-content/uploads/2021/05/Temp-Hand-Wash-Station-2021.pdf" TargetMode="External"/><Relationship Id="rId5" Type="http://schemas.openxmlformats.org/officeDocument/2006/relationships/hyperlink" Target="https://cooshealthandwellness.org/wp-content/uploads/2019/10/Single_Event_App_2019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chalmers</dc:creator>
  <cp:lastModifiedBy>Aimee Averett</cp:lastModifiedBy>
  <cp:revision>2</cp:revision>
  <cp:lastPrinted>2023-10-27T17:09:00Z</cp:lastPrinted>
  <dcterms:created xsi:type="dcterms:W3CDTF">2023-10-27T17:38:00Z</dcterms:created>
  <dcterms:modified xsi:type="dcterms:W3CDTF">2023-10-27T17:38:00Z</dcterms:modified>
</cp:coreProperties>
</file>